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FF8FCA" w14:textId="77777777" w:rsidR="00D76D71" w:rsidRPr="00404DE1" w:rsidRDefault="00D76D71" w:rsidP="00D76D71">
      <w:pPr>
        <w:pStyle w:val="ListParagraph"/>
        <w:jc w:val="both"/>
        <w:rPr>
          <w:b/>
          <w:bCs/>
          <w:sz w:val="28"/>
          <w:szCs w:val="28"/>
          <w:u w:val="single"/>
        </w:rPr>
      </w:pPr>
      <w:r w:rsidRPr="00404DE1">
        <w:rPr>
          <w:b/>
          <w:bCs/>
          <w:sz w:val="28"/>
          <w:szCs w:val="28"/>
          <w:u w:val="single"/>
        </w:rPr>
        <w:t>THE P.R.I.D.E INSTITUTE LEADERSHIP AND MENTORING PROGRAM</w:t>
      </w:r>
    </w:p>
    <w:p w14:paraId="07A8D15F" w14:textId="165521A8" w:rsidR="00D76D71" w:rsidRPr="00D76D71" w:rsidRDefault="00D76D71">
      <w:pPr>
        <w:rPr>
          <w:rFonts w:asciiTheme="minorHAnsi" w:hAnsiTheme="minorHAnsi" w:cstheme="minorHAnsi"/>
          <w:b/>
          <w:bCs/>
          <w:sz w:val="32"/>
          <w:szCs w:val="32"/>
          <w:u w:val="single"/>
        </w:rPr>
      </w:pPr>
      <w:r w:rsidRPr="00D76D71">
        <w:rPr>
          <w:rFonts w:asciiTheme="minorHAnsi" w:hAnsiTheme="minorHAnsi" w:cstheme="minorHAnsi"/>
          <w:b/>
          <w:bCs/>
          <w:sz w:val="32"/>
          <w:szCs w:val="32"/>
          <w:u w:val="single"/>
        </w:rPr>
        <w:t>Registration Form</w:t>
      </w:r>
    </w:p>
    <w:p w14:paraId="06493EDD" w14:textId="77777777" w:rsidR="00D76D71" w:rsidRDefault="00D76D71"/>
    <w:tbl>
      <w:tblPr>
        <w:tblW w:w="961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623"/>
        <w:gridCol w:w="5992"/>
      </w:tblGrid>
      <w:tr w:rsidR="00D76D71" w:rsidRPr="00AC1C71" w14:paraId="2D7615C9" w14:textId="77777777" w:rsidTr="00F85D14">
        <w:trPr>
          <w:trHeight w:val="326"/>
        </w:trPr>
        <w:tc>
          <w:tcPr>
            <w:tcW w:w="3623" w:type="dxa"/>
            <w:vAlign w:val="center"/>
          </w:tcPr>
          <w:p w14:paraId="19C8813B" w14:textId="77777777" w:rsidR="00D76D71" w:rsidRPr="003574C7" w:rsidRDefault="00D76D71" w:rsidP="00F85D14">
            <w:pPr>
              <w:rPr>
                <w:sz w:val="24"/>
              </w:rPr>
            </w:pPr>
            <w:r w:rsidRPr="003574C7">
              <w:rPr>
                <w:sz w:val="24"/>
              </w:rPr>
              <w:t xml:space="preserve">Title (i.e. </w:t>
            </w:r>
            <w:proofErr w:type="spellStart"/>
            <w:r w:rsidRPr="003574C7">
              <w:rPr>
                <w:sz w:val="24"/>
              </w:rPr>
              <w:t>Mr</w:t>
            </w:r>
            <w:proofErr w:type="spellEnd"/>
            <w:r w:rsidRPr="003574C7">
              <w:rPr>
                <w:sz w:val="24"/>
              </w:rPr>
              <w:t xml:space="preserve">, </w:t>
            </w:r>
            <w:proofErr w:type="spellStart"/>
            <w:r w:rsidRPr="003574C7">
              <w:rPr>
                <w:sz w:val="24"/>
              </w:rPr>
              <w:t>Ms</w:t>
            </w:r>
            <w:proofErr w:type="spellEnd"/>
            <w:r w:rsidRPr="003574C7">
              <w:rPr>
                <w:sz w:val="24"/>
              </w:rPr>
              <w:t xml:space="preserve">, Dr): </w:t>
            </w:r>
          </w:p>
        </w:tc>
        <w:tc>
          <w:tcPr>
            <w:tcW w:w="5992" w:type="dxa"/>
            <w:vAlign w:val="center"/>
          </w:tcPr>
          <w:p w14:paraId="3C12849C" w14:textId="77777777" w:rsidR="00D76D71" w:rsidRPr="00AC1C71" w:rsidRDefault="00D76D71" w:rsidP="00F85D14">
            <w:pPr>
              <w:rPr>
                <w:sz w:val="20"/>
              </w:rPr>
            </w:pPr>
          </w:p>
        </w:tc>
      </w:tr>
      <w:tr w:rsidR="00D76D71" w:rsidRPr="00AC1C71" w14:paraId="476C193F" w14:textId="77777777" w:rsidTr="00F85D14">
        <w:trPr>
          <w:trHeight w:val="326"/>
        </w:trPr>
        <w:tc>
          <w:tcPr>
            <w:tcW w:w="3623" w:type="dxa"/>
            <w:vAlign w:val="center"/>
          </w:tcPr>
          <w:p w14:paraId="262E93F1" w14:textId="77777777" w:rsidR="00D76D71" w:rsidRPr="003574C7" w:rsidRDefault="00D76D71" w:rsidP="00F85D14">
            <w:pPr>
              <w:rPr>
                <w:sz w:val="24"/>
              </w:rPr>
            </w:pPr>
            <w:r w:rsidRPr="003574C7">
              <w:rPr>
                <w:sz w:val="24"/>
              </w:rPr>
              <w:t xml:space="preserve">First name: </w:t>
            </w:r>
          </w:p>
        </w:tc>
        <w:tc>
          <w:tcPr>
            <w:tcW w:w="5992" w:type="dxa"/>
            <w:vAlign w:val="center"/>
          </w:tcPr>
          <w:p w14:paraId="63EE48CF" w14:textId="77777777" w:rsidR="00D76D71" w:rsidRPr="00AC1C71" w:rsidRDefault="00D76D71" w:rsidP="00F85D14">
            <w:pPr>
              <w:rPr>
                <w:sz w:val="20"/>
              </w:rPr>
            </w:pPr>
            <w:r>
              <w:rPr>
                <w:sz w:val="20"/>
              </w:rPr>
              <w:t xml:space="preserve"> </w:t>
            </w:r>
          </w:p>
        </w:tc>
      </w:tr>
      <w:tr w:rsidR="00D76D71" w:rsidRPr="00AC1C71" w14:paraId="07775012" w14:textId="77777777" w:rsidTr="00F85D14">
        <w:trPr>
          <w:trHeight w:val="326"/>
        </w:trPr>
        <w:tc>
          <w:tcPr>
            <w:tcW w:w="3623" w:type="dxa"/>
            <w:vAlign w:val="center"/>
          </w:tcPr>
          <w:p w14:paraId="19115CE2" w14:textId="77777777" w:rsidR="00D76D71" w:rsidRPr="003574C7" w:rsidRDefault="00D76D71" w:rsidP="00F85D14">
            <w:pPr>
              <w:rPr>
                <w:sz w:val="24"/>
              </w:rPr>
            </w:pPr>
            <w:r w:rsidRPr="003574C7">
              <w:rPr>
                <w:sz w:val="24"/>
              </w:rPr>
              <w:t xml:space="preserve">Surname: </w:t>
            </w:r>
          </w:p>
        </w:tc>
        <w:tc>
          <w:tcPr>
            <w:tcW w:w="5992" w:type="dxa"/>
            <w:vAlign w:val="center"/>
          </w:tcPr>
          <w:p w14:paraId="4A24F928" w14:textId="77777777" w:rsidR="00D76D71" w:rsidRPr="00AC1C71" w:rsidRDefault="00D76D71" w:rsidP="00F85D14">
            <w:pPr>
              <w:rPr>
                <w:sz w:val="20"/>
              </w:rPr>
            </w:pPr>
          </w:p>
        </w:tc>
      </w:tr>
      <w:tr w:rsidR="00D76D71" w:rsidRPr="00AC1C71" w14:paraId="5FFC3DC1" w14:textId="77777777" w:rsidTr="00F85D14">
        <w:trPr>
          <w:trHeight w:val="326"/>
        </w:trPr>
        <w:tc>
          <w:tcPr>
            <w:tcW w:w="3623" w:type="dxa"/>
            <w:vAlign w:val="center"/>
          </w:tcPr>
          <w:p w14:paraId="07478288" w14:textId="77777777" w:rsidR="00D76D71" w:rsidRPr="003574C7" w:rsidRDefault="00D76D71" w:rsidP="00F85D14">
            <w:pPr>
              <w:rPr>
                <w:sz w:val="24"/>
              </w:rPr>
            </w:pPr>
            <w:r w:rsidRPr="003574C7">
              <w:rPr>
                <w:sz w:val="24"/>
              </w:rPr>
              <w:t xml:space="preserve">Email address: </w:t>
            </w:r>
          </w:p>
        </w:tc>
        <w:tc>
          <w:tcPr>
            <w:tcW w:w="5992" w:type="dxa"/>
            <w:vAlign w:val="center"/>
          </w:tcPr>
          <w:p w14:paraId="5D675387" w14:textId="77777777" w:rsidR="00D76D71" w:rsidRPr="00AC1C71" w:rsidRDefault="00D76D71" w:rsidP="00F85D14">
            <w:pPr>
              <w:rPr>
                <w:sz w:val="20"/>
              </w:rPr>
            </w:pPr>
          </w:p>
        </w:tc>
      </w:tr>
      <w:tr w:rsidR="00D76D71" w:rsidRPr="00AC1C71" w14:paraId="0A9CCC3D" w14:textId="77777777" w:rsidTr="00F85D14">
        <w:trPr>
          <w:trHeight w:val="326"/>
        </w:trPr>
        <w:tc>
          <w:tcPr>
            <w:tcW w:w="3623" w:type="dxa"/>
            <w:vAlign w:val="center"/>
          </w:tcPr>
          <w:p w14:paraId="6AD9FB8A" w14:textId="77777777" w:rsidR="00D76D71" w:rsidRPr="003574C7" w:rsidRDefault="00D76D71" w:rsidP="00F85D14">
            <w:pPr>
              <w:pStyle w:val="BodyText"/>
              <w:rPr>
                <w:sz w:val="24"/>
              </w:rPr>
            </w:pPr>
            <w:r w:rsidRPr="003574C7">
              <w:rPr>
                <w:sz w:val="24"/>
              </w:rPr>
              <w:t xml:space="preserve">Company/organisation: </w:t>
            </w:r>
          </w:p>
        </w:tc>
        <w:tc>
          <w:tcPr>
            <w:tcW w:w="5992" w:type="dxa"/>
            <w:vAlign w:val="center"/>
          </w:tcPr>
          <w:p w14:paraId="4793C296" w14:textId="77777777" w:rsidR="00D76D71" w:rsidRPr="00AC1C71" w:rsidRDefault="00D76D71" w:rsidP="00F85D14">
            <w:pPr>
              <w:pStyle w:val="BodyText"/>
              <w:rPr>
                <w:sz w:val="20"/>
              </w:rPr>
            </w:pPr>
          </w:p>
        </w:tc>
      </w:tr>
      <w:tr w:rsidR="00D76D71" w:rsidRPr="00AC1C71" w14:paraId="3C25E595" w14:textId="77777777" w:rsidTr="00F85D14">
        <w:trPr>
          <w:trHeight w:val="326"/>
        </w:trPr>
        <w:tc>
          <w:tcPr>
            <w:tcW w:w="3623" w:type="dxa"/>
            <w:vAlign w:val="center"/>
          </w:tcPr>
          <w:p w14:paraId="3C53E82C" w14:textId="77777777" w:rsidR="00D76D71" w:rsidRPr="003574C7" w:rsidRDefault="00D76D71" w:rsidP="00F85D14">
            <w:pPr>
              <w:pStyle w:val="BodyText"/>
              <w:rPr>
                <w:sz w:val="24"/>
              </w:rPr>
            </w:pPr>
            <w:r w:rsidRPr="003574C7">
              <w:rPr>
                <w:sz w:val="24"/>
              </w:rPr>
              <w:t xml:space="preserve">Address Line 1: </w:t>
            </w:r>
          </w:p>
        </w:tc>
        <w:tc>
          <w:tcPr>
            <w:tcW w:w="5992" w:type="dxa"/>
            <w:vAlign w:val="center"/>
          </w:tcPr>
          <w:p w14:paraId="79FEB9AC" w14:textId="77777777" w:rsidR="00D76D71" w:rsidRPr="00AC1C71" w:rsidRDefault="00D76D71" w:rsidP="00F85D14">
            <w:pPr>
              <w:pStyle w:val="BodyText"/>
              <w:rPr>
                <w:sz w:val="20"/>
              </w:rPr>
            </w:pPr>
            <w:r>
              <w:rPr>
                <w:sz w:val="20"/>
              </w:rPr>
              <w:t>.</w:t>
            </w:r>
          </w:p>
        </w:tc>
      </w:tr>
      <w:tr w:rsidR="00D76D71" w:rsidRPr="00AC1C71" w14:paraId="14AC3A39" w14:textId="77777777" w:rsidTr="00F85D14">
        <w:trPr>
          <w:trHeight w:val="326"/>
        </w:trPr>
        <w:tc>
          <w:tcPr>
            <w:tcW w:w="3623" w:type="dxa"/>
            <w:vAlign w:val="center"/>
          </w:tcPr>
          <w:p w14:paraId="14E566C3" w14:textId="77777777" w:rsidR="00D76D71" w:rsidRPr="003574C7" w:rsidRDefault="00D76D71" w:rsidP="00F85D14">
            <w:pPr>
              <w:pStyle w:val="BodyText"/>
              <w:rPr>
                <w:sz w:val="24"/>
              </w:rPr>
            </w:pPr>
            <w:r w:rsidRPr="003574C7">
              <w:rPr>
                <w:sz w:val="24"/>
              </w:rPr>
              <w:t xml:space="preserve">Address Line 2: </w:t>
            </w:r>
          </w:p>
        </w:tc>
        <w:tc>
          <w:tcPr>
            <w:tcW w:w="5992" w:type="dxa"/>
            <w:vAlign w:val="center"/>
          </w:tcPr>
          <w:p w14:paraId="3FA41451" w14:textId="77777777" w:rsidR="00D76D71" w:rsidRPr="00AC1C71" w:rsidRDefault="00D76D71" w:rsidP="00F85D14">
            <w:pPr>
              <w:pStyle w:val="BodyText"/>
              <w:rPr>
                <w:sz w:val="20"/>
              </w:rPr>
            </w:pPr>
          </w:p>
        </w:tc>
      </w:tr>
      <w:tr w:rsidR="00D76D71" w:rsidRPr="00AC1C71" w14:paraId="158E2EDF" w14:textId="77777777" w:rsidTr="00F85D14">
        <w:trPr>
          <w:trHeight w:val="326"/>
        </w:trPr>
        <w:tc>
          <w:tcPr>
            <w:tcW w:w="3623" w:type="dxa"/>
            <w:vAlign w:val="center"/>
          </w:tcPr>
          <w:p w14:paraId="2E426B88" w14:textId="77777777" w:rsidR="00D76D71" w:rsidRPr="003574C7" w:rsidRDefault="00D76D71" w:rsidP="00F85D14">
            <w:pPr>
              <w:pStyle w:val="BodyText"/>
              <w:rPr>
                <w:sz w:val="24"/>
              </w:rPr>
            </w:pPr>
            <w:r w:rsidRPr="003574C7">
              <w:rPr>
                <w:sz w:val="24"/>
              </w:rPr>
              <w:t xml:space="preserve">City: </w:t>
            </w:r>
          </w:p>
        </w:tc>
        <w:tc>
          <w:tcPr>
            <w:tcW w:w="5992" w:type="dxa"/>
            <w:vAlign w:val="center"/>
          </w:tcPr>
          <w:p w14:paraId="45241D8B" w14:textId="77777777" w:rsidR="00D76D71" w:rsidRPr="00AC1C71" w:rsidRDefault="00D76D71" w:rsidP="00F85D14">
            <w:pPr>
              <w:pStyle w:val="BodyText"/>
              <w:rPr>
                <w:sz w:val="20"/>
              </w:rPr>
            </w:pPr>
            <w:bookmarkStart w:id="0" w:name="_GoBack"/>
            <w:bookmarkEnd w:id="0"/>
          </w:p>
        </w:tc>
      </w:tr>
      <w:tr w:rsidR="00D76D71" w:rsidRPr="00AC1C71" w14:paraId="0C62195F" w14:textId="77777777" w:rsidTr="00F85D14">
        <w:trPr>
          <w:trHeight w:val="326"/>
        </w:trPr>
        <w:tc>
          <w:tcPr>
            <w:tcW w:w="3623" w:type="dxa"/>
            <w:vAlign w:val="center"/>
          </w:tcPr>
          <w:p w14:paraId="0AA8DE88" w14:textId="77777777" w:rsidR="00D76D71" w:rsidRPr="003574C7" w:rsidRDefault="00D76D71" w:rsidP="00F85D14">
            <w:pPr>
              <w:pStyle w:val="BodyText"/>
              <w:rPr>
                <w:sz w:val="24"/>
              </w:rPr>
            </w:pPr>
            <w:r w:rsidRPr="003574C7">
              <w:rPr>
                <w:sz w:val="24"/>
              </w:rPr>
              <w:t>Postcode:</w:t>
            </w:r>
          </w:p>
        </w:tc>
        <w:tc>
          <w:tcPr>
            <w:tcW w:w="5992" w:type="dxa"/>
            <w:vAlign w:val="center"/>
          </w:tcPr>
          <w:p w14:paraId="0B6DBFC2" w14:textId="77777777" w:rsidR="00D76D71" w:rsidRPr="00AC1C71" w:rsidRDefault="00D76D71" w:rsidP="00F85D14">
            <w:pPr>
              <w:pStyle w:val="BodyText"/>
              <w:rPr>
                <w:sz w:val="20"/>
              </w:rPr>
            </w:pPr>
          </w:p>
        </w:tc>
      </w:tr>
      <w:tr w:rsidR="00D76D71" w:rsidRPr="00AC1C71" w14:paraId="47317E31" w14:textId="77777777" w:rsidTr="00F85D14">
        <w:trPr>
          <w:trHeight w:val="326"/>
        </w:trPr>
        <w:tc>
          <w:tcPr>
            <w:tcW w:w="3623" w:type="dxa"/>
            <w:vAlign w:val="center"/>
          </w:tcPr>
          <w:p w14:paraId="2A740537" w14:textId="77777777" w:rsidR="00D76D71" w:rsidRPr="003574C7" w:rsidRDefault="00D76D71" w:rsidP="00F85D14">
            <w:pPr>
              <w:pStyle w:val="BodyText"/>
              <w:rPr>
                <w:sz w:val="24"/>
              </w:rPr>
            </w:pPr>
            <w:r w:rsidRPr="003574C7">
              <w:rPr>
                <w:sz w:val="24"/>
              </w:rPr>
              <w:t>Country:</w:t>
            </w:r>
          </w:p>
        </w:tc>
        <w:tc>
          <w:tcPr>
            <w:tcW w:w="5992" w:type="dxa"/>
            <w:vAlign w:val="center"/>
          </w:tcPr>
          <w:p w14:paraId="3FF8CF32" w14:textId="77777777" w:rsidR="00D76D71" w:rsidRPr="00AC1C71" w:rsidRDefault="00D76D71" w:rsidP="00F85D14">
            <w:pPr>
              <w:pStyle w:val="BodyText"/>
              <w:rPr>
                <w:sz w:val="20"/>
                <w:highlight w:val="lightGray"/>
              </w:rPr>
            </w:pPr>
          </w:p>
        </w:tc>
      </w:tr>
      <w:tr w:rsidR="00D76D71" w:rsidRPr="00AC1C71" w14:paraId="589727F2" w14:textId="77777777" w:rsidTr="00F85D14">
        <w:trPr>
          <w:trHeight w:val="326"/>
        </w:trPr>
        <w:tc>
          <w:tcPr>
            <w:tcW w:w="3623" w:type="dxa"/>
            <w:vAlign w:val="center"/>
          </w:tcPr>
          <w:p w14:paraId="50C2ED26" w14:textId="77777777" w:rsidR="00D76D71" w:rsidRPr="003574C7" w:rsidRDefault="00D76D71" w:rsidP="00F85D14">
            <w:pPr>
              <w:pStyle w:val="BodyText"/>
              <w:rPr>
                <w:sz w:val="24"/>
              </w:rPr>
            </w:pPr>
            <w:r w:rsidRPr="003574C7">
              <w:rPr>
                <w:sz w:val="24"/>
              </w:rPr>
              <w:t>Telephone number:</w:t>
            </w:r>
          </w:p>
        </w:tc>
        <w:tc>
          <w:tcPr>
            <w:tcW w:w="5992" w:type="dxa"/>
            <w:vAlign w:val="center"/>
          </w:tcPr>
          <w:p w14:paraId="6110B25B" w14:textId="77777777" w:rsidR="00D76D71" w:rsidRPr="00AC1C71" w:rsidRDefault="00D76D71" w:rsidP="00F85D14">
            <w:pPr>
              <w:pStyle w:val="BodyText"/>
              <w:rPr>
                <w:sz w:val="20"/>
              </w:rPr>
            </w:pPr>
          </w:p>
        </w:tc>
      </w:tr>
      <w:tr w:rsidR="00D76D71" w:rsidRPr="00AC1C71" w14:paraId="2D4310EF" w14:textId="77777777" w:rsidTr="00F85D14">
        <w:trPr>
          <w:trHeight w:val="326"/>
        </w:trPr>
        <w:tc>
          <w:tcPr>
            <w:tcW w:w="3623" w:type="dxa"/>
            <w:vAlign w:val="center"/>
          </w:tcPr>
          <w:p w14:paraId="39E4556B" w14:textId="77777777" w:rsidR="00D76D71" w:rsidRPr="003574C7" w:rsidRDefault="00D76D71" w:rsidP="00F85D14">
            <w:pPr>
              <w:pStyle w:val="BodyText"/>
              <w:rPr>
                <w:sz w:val="24"/>
              </w:rPr>
            </w:pPr>
            <w:r w:rsidRPr="003574C7">
              <w:rPr>
                <w:sz w:val="24"/>
              </w:rPr>
              <w:t>Special dietary requirements:</w:t>
            </w:r>
          </w:p>
        </w:tc>
        <w:tc>
          <w:tcPr>
            <w:tcW w:w="5992" w:type="dxa"/>
            <w:vAlign w:val="center"/>
          </w:tcPr>
          <w:p w14:paraId="07ADAFEF" w14:textId="77777777" w:rsidR="00D76D71" w:rsidRPr="00AC1C71" w:rsidRDefault="00D76D71" w:rsidP="00F85D14">
            <w:pPr>
              <w:pStyle w:val="BodyText"/>
              <w:rPr>
                <w:sz w:val="20"/>
              </w:rPr>
            </w:pPr>
          </w:p>
        </w:tc>
      </w:tr>
      <w:tr w:rsidR="00D76D71" w:rsidRPr="00AC1C71" w14:paraId="5AD136DE" w14:textId="77777777" w:rsidTr="00F85D14">
        <w:trPr>
          <w:trHeight w:val="326"/>
        </w:trPr>
        <w:tc>
          <w:tcPr>
            <w:tcW w:w="3623" w:type="dxa"/>
            <w:vAlign w:val="center"/>
          </w:tcPr>
          <w:p w14:paraId="00ED61A4" w14:textId="77777777" w:rsidR="00D76D71" w:rsidRPr="003574C7" w:rsidRDefault="00D76D71" w:rsidP="00F85D14">
            <w:pPr>
              <w:pStyle w:val="BodyText"/>
              <w:rPr>
                <w:sz w:val="24"/>
              </w:rPr>
            </w:pPr>
            <w:r w:rsidRPr="003574C7">
              <w:rPr>
                <w:sz w:val="24"/>
              </w:rPr>
              <w:t xml:space="preserve">Any disabilities: </w:t>
            </w:r>
          </w:p>
        </w:tc>
        <w:tc>
          <w:tcPr>
            <w:tcW w:w="5992" w:type="dxa"/>
            <w:vAlign w:val="center"/>
          </w:tcPr>
          <w:p w14:paraId="2DC788A0" w14:textId="77777777" w:rsidR="00D76D71" w:rsidRPr="00AC1C71" w:rsidRDefault="00D76D71" w:rsidP="00F85D14">
            <w:pPr>
              <w:pStyle w:val="BodyText"/>
              <w:rPr>
                <w:sz w:val="20"/>
              </w:rPr>
            </w:pPr>
          </w:p>
        </w:tc>
      </w:tr>
      <w:tr w:rsidR="00D76D71" w:rsidRPr="00AC1C71" w14:paraId="52A31FEB" w14:textId="77777777" w:rsidTr="00F85D14">
        <w:trPr>
          <w:trHeight w:val="326"/>
        </w:trPr>
        <w:tc>
          <w:tcPr>
            <w:tcW w:w="3623" w:type="dxa"/>
            <w:vAlign w:val="center"/>
          </w:tcPr>
          <w:p w14:paraId="2732D8B3" w14:textId="77777777" w:rsidR="00D76D71" w:rsidRPr="003574C7" w:rsidRDefault="00D76D71" w:rsidP="00F85D14">
            <w:pPr>
              <w:pStyle w:val="BodyText"/>
              <w:rPr>
                <w:sz w:val="24"/>
              </w:rPr>
            </w:pPr>
            <w:r w:rsidRPr="003574C7">
              <w:rPr>
                <w:sz w:val="24"/>
              </w:rPr>
              <w:t xml:space="preserve">Please add in capital letters how you would like your name to appear on any course materials &amp; certificate </w:t>
            </w:r>
          </w:p>
        </w:tc>
        <w:tc>
          <w:tcPr>
            <w:tcW w:w="5992" w:type="dxa"/>
            <w:vAlign w:val="center"/>
          </w:tcPr>
          <w:p w14:paraId="64B0185A" w14:textId="77777777" w:rsidR="00D76D71" w:rsidRPr="00AC1C71" w:rsidRDefault="00D76D71" w:rsidP="00F85D14">
            <w:pPr>
              <w:pStyle w:val="BodyText"/>
              <w:rPr>
                <w:sz w:val="20"/>
              </w:rPr>
            </w:pPr>
          </w:p>
        </w:tc>
      </w:tr>
    </w:tbl>
    <w:p w14:paraId="5103B711" w14:textId="6B827E7B" w:rsidR="00D76D71" w:rsidRDefault="00D76D71"/>
    <w:p w14:paraId="13FED8EC" w14:textId="77777777" w:rsidR="00A41051" w:rsidRDefault="00A41051">
      <w:pPr>
        <w:rPr>
          <w:b/>
          <w:bCs/>
        </w:rPr>
      </w:pPr>
    </w:p>
    <w:p w14:paraId="083B168B" w14:textId="25499C53" w:rsidR="00D76D71" w:rsidRPr="00A41051" w:rsidRDefault="00D76D71">
      <w:pPr>
        <w:rPr>
          <w:b/>
          <w:bCs/>
        </w:rPr>
      </w:pPr>
      <w:r w:rsidRPr="00A41051">
        <w:rPr>
          <w:b/>
          <w:bCs/>
        </w:rPr>
        <w:t>In not more than 250 words, tell us why you would like to be enrolled on this program.</w:t>
      </w:r>
    </w:p>
    <w:p w14:paraId="1B3F6E98" w14:textId="77777777" w:rsidR="00D76D71" w:rsidRDefault="00D76D71"/>
    <w:tbl>
      <w:tblPr>
        <w:tblStyle w:val="TableGrid"/>
        <w:tblW w:w="9616" w:type="dxa"/>
        <w:jc w:val="center"/>
        <w:tblLook w:val="04A0" w:firstRow="1" w:lastRow="0" w:firstColumn="1" w:lastColumn="0" w:noHBand="0" w:noVBand="1"/>
      </w:tblPr>
      <w:tblGrid>
        <w:gridCol w:w="9616"/>
      </w:tblGrid>
      <w:tr w:rsidR="00D76D71" w14:paraId="417A1BFB" w14:textId="77777777" w:rsidTr="00D76D71">
        <w:trPr>
          <w:trHeight w:val="292"/>
          <w:jc w:val="center"/>
        </w:trPr>
        <w:tc>
          <w:tcPr>
            <w:tcW w:w="9616" w:type="dxa"/>
          </w:tcPr>
          <w:p w14:paraId="3AA405AA" w14:textId="77777777" w:rsidR="00D76D71" w:rsidRDefault="00D76D71"/>
        </w:tc>
      </w:tr>
      <w:tr w:rsidR="00D76D71" w14:paraId="2D45AC94" w14:textId="77777777" w:rsidTr="00D76D71">
        <w:trPr>
          <w:trHeight w:val="275"/>
          <w:jc w:val="center"/>
        </w:trPr>
        <w:tc>
          <w:tcPr>
            <w:tcW w:w="9616" w:type="dxa"/>
          </w:tcPr>
          <w:p w14:paraId="04904221" w14:textId="77777777" w:rsidR="00D76D71" w:rsidRDefault="00D76D71"/>
        </w:tc>
      </w:tr>
      <w:tr w:rsidR="00D76D71" w14:paraId="7724FF2C" w14:textId="77777777" w:rsidTr="00D76D71">
        <w:trPr>
          <w:trHeight w:val="292"/>
          <w:jc w:val="center"/>
        </w:trPr>
        <w:tc>
          <w:tcPr>
            <w:tcW w:w="9616" w:type="dxa"/>
          </w:tcPr>
          <w:p w14:paraId="64FA7345" w14:textId="77777777" w:rsidR="00D76D71" w:rsidRDefault="00D76D71"/>
        </w:tc>
      </w:tr>
      <w:tr w:rsidR="00D76D71" w14:paraId="73A7997F" w14:textId="77777777" w:rsidTr="00D76D71">
        <w:trPr>
          <w:trHeight w:val="292"/>
          <w:jc w:val="center"/>
        </w:trPr>
        <w:tc>
          <w:tcPr>
            <w:tcW w:w="9616" w:type="dxa"/>
          </w:tcPr>
          <w:p w14:paraId="615E2468" w14:textId="77777777" w:rsidR="00D76D71" w:rsidRDefault="00D76D71"/>
        </w:tc>
      </w:tr>
      <w:tr w:rsidR="00D76D71" w14:paraId="67790FEF" w14:textId="77777777" w:rsidTr="00D76D71">
        <w:trPr>
          <w:trHeight w:val="275"/>
          <w:jc w:val="center"/>
        </w:trPr>
        <w:tc>
          <w:tcPr>
            <w:tcW w:w="9616" w:type="dxa"/>
          </w:tcPr>
          <w:p w14:paraId="7FB896AB" w14:textId="77777777" w:rsidR="00D76D71" w:rsidRDefault="00D76D71"/>
        </w:tc>
      </w:tr>
      <w:tr w:rsidR="00D76D71" w14:paraId="097117E9" w14:textId="77777777" w:rsidTr="00D76D71">
        <w:trPr>
          <w:trHeight w:val="292"/>
          <w:jc w:val="center"/>
        </w:trPr>
        <w:tc>
          <w:tcPr>
            <w:tcW w:w="9616" w:type="dxa"/>
          </w:tcPr>
          <w:p w14:paraId="2A6540BB" w14:textId="77777777" w:rsidR="00D76D71" w:rsidRDefault="00D76D71"/>
        </w:tc>
      </w:tr>
      <w:tr w:rsidR="00D76D71" w14:paraId="1BF43ED1" w14:textId="77777777" w:rsidTr="00D76D71">
        <w:trPr>
          <w:trHeight w:val="292"/>
          <w:jc w:val="center"/>
        </w:trPr>
        <w:tc>
          <w:tcPr>
            <w:tcW w:w="9616" w:type="dxa"/>
          </w:tcPr>
          <w:p w14:paraId="52AEEE2E" w14:textId="77777777" w:rsidR="00D76D71" w:rsidRDefault="00D76D71"/>
        </w:tc>
      </w:tr>
      <w:tr w:rsidR="00D76D71" w14:paraId="0D3F939B" w14:textId="77777777" w:rsidTr="00D76D71">
        <w:trPr>
          <w:trHeight w:val="275"/>
          <w:jc w:val="center"/>
        </w:trPr>
        <w:tc>
          <w:tcPr>
            <w:tcW w:w="9616" w:type="dxa"/>
          </w:tcPr>
          <w:p w14:paraId="041AA52E" w14:textId="4D557C3E" w:rsidR="00D76D71" w:rsidRDefault="00D76D71"/>
        </w:tc>
      </w:tr>
      <w:tr w:rsidR="00D76D71" w14:paraId="5DFAA269" w14:textId="77777777" w:rsidTr="00D76D71">
        <w:trPr>
          <w:trHeight w:val="275"/>
          <w:jc w:val="center"/>
        </w:trPr>
        <w:tc>
          <w:tcPr>
            <w:tcW w:w="9616" w:type="dxa"/>
          </w:tcPr>
          <w:p w14:paraId="7E535541" w14:textId="73358376" w:rsidR="00D76D71" w:rsidRDefault="00D76D71"/>
        </w:tc>
      </w:tr>
      <w:tr w:rsidR="00D76D71" w14:paraId="7CACAE54" w14:textId="77777777" w:rsidTr="00D76D71">
        <w:trPr>
          <w:trHeight w:val="275"/>
          <w:jc w:val="center"/>
        </w:trPr>
        <w:tc>
          <w:tcPr>
            <w:tcW w:w="9616" w:type="dxa"/>
          </w:tcPr>
          <w:p w14:paraId="02291238" w14:textId="77777777" w:rsidR="00D76D71" w:rsidRDefault="00D76D71"/>
        </w:tc>
      </w:tr>
      <w:tr w:rsidR="00D76D71" w14:paraId="719946F8" w14:textId="77777777" w:rsidTr="00D76D71">
        <w:trPr>
          <w:trHeight w:val="275"/>
          <w:jc w:val="center"/>
        </w:trPr>
        <w:tc>
          <w:tcPr>
            <w:tcW w:w="9616" w:type="dxa"/>
          </w:tcPr>
          <w:p w14:paraId="63488EC0" w14:textId="77777777" w:rsidR="00D76D71" w:rsidRDefault="00D76D71"/>
        </w:tc>
      </w:tr>
      <w:tr w:rsidR="00D76D71" w14:paraId="646AAF27" w14:textId="77777777" w:rsidTr="00D76D71">
        <w:trPr>
          <w:trHeight w:val="275"/>
          <w:jc w:val="center"/>
        </w:trPr>
        <w:tc>
          <w:tcPr>
            <w:tcW w:w="9616" w:type="dxa"/>
          </w:tcPr>
          <w:p w14:paraId="4BF07FFB" w14:textId="77777777" w:rsidR="00D76D71" w:rsidRDefault="00D76D71"/>
        </w:tc>
      </w:tr>
    </w:tbl>
    <w:p w14:paraId="0E9D1214" w14:textId="12B2D175" w:rsidR="00D76D71" w:rsidRDefault="00D76D71"/>
    <w:p w14:paraId="711A321E" w14:textId="1501A715" w:rsidR="00060B6D" w:rsidRDefault="00060B6D"/>
    <w:p w14:paraId="7B737F9B" w14:textId="18F3593E" w:rsidR="00060B6D" w:rsidRDefault="00060B6D"/>
    <w:p w14:paraId="4AB363C8" w14:textId="37BC0480" w:rsidR="00060B6D" w:rsidRPr="00060B6D" w:rsidRDefault="00060B6D">
      <w:pPr>
        <w:rPr>
          <w:b/>
          <w:bCs/>
        </w:rPr>
      </w:pPr>
      <w:r w:rsidRPr="00060B6D">
        <w:rPr>
          <w:b/>
          <w:bCs/>
        </w:rPr>
        <w:t>Name---------------------------------------------------</w:t>
      </w:r>
    </w:p>
    <w:p w14:paraId="4305755F" w14:textId="4374934E" w:rsidR="00060B6D" w:rsidRPr="00060B6D" w:rsidRDefault="00060B6D">
      <w:pPr>
        <w:rPr>
          <w:b/>
          <w:bCs/>
        </w:rPr>
      </w:pPr>
    </w:p>
    <w:p w14:paraId="6A43F059" w14:textId="77777777" w:rsidR="00060B6D" w:rsidRPr="00060B6D" w:rsidRDefault="00060B6D">
      <w:pPr>
        <w:rPr>
          <w:b/>
          <w:bCs/>
        </w:rPr>
      </w:pPr>
    </w:p>
    <w:p w14:paraId="1C80EAB8" w14:textId="18B94D44" w:rsidR="00060B6D" w:rsidRPr="00060B6D" w:rsidRDefault="00060B6D">
      <w:pPr>
        <w:rPr>
          <w:b/>
          <w:bCs/>
        </w:rPr>
      </w:pPr>
    </w:p>
    <w:p w14:paraId="17D5FAEE" w14:textId="279FC7AD" w:rsidR="00060B6D" w:rsidRPr="00060B6D" w:rsidRDefault="00060B6D">
      <w:pPr>
        <w:rPr>
          <w:b/>
          <w:bCs/>
        </w:rPr>
      </w:pPr>
      <w:r w:rsidRPr="00060B6D">
        <w:rPr>
          <w:b/>
          <w:bCs/>
        </w:rPr>
        <w:t>Signature-----------------------------------------------</w:t>
      </w:r>
    </w:p>
    <w:sectPr w:rsidR="00060B6D" w:rsidRPr="00060B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NjawNDS3tDA2NTZS0lEKTi0uzszPAykwrAUAMKwR4ywAAAA="/>
  </w:docVars>
  <w:rsids>
    <w:rsidRoot w:val="00D76D71"/>
    <w:rsid w:val="00060B6D"/>
    <w:rsid w:val="000B608F"/>
    <w:rsid w:val="0072204C"/>
    <w:rsid w:val="00A41051"/>
    <w:rsid w:val="00D76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89A1B"/>
  <w15:chartTrackingRefBased/>
  <w15:docId w15:val="{922CB91D-30BB-46CF-B16C-828C8F40E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76D71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D76D71"/>
    <w:rPr>
      <w:i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D76D71"/>
    <w:rPr>
      <w:rFonts w:ascii="Trebuchet MS" w:eastAsia="Trebuchet MS" w:hAnsi="Trebuchet MS" w:cs="Trebuchet MS"/>
      <w:i/>
      <w:sz w:val="28"/>
      <w:szCs w:val="28"/>
      <w:lang w:val="en-US"/>
    </w:rPr>
  </w:style>
  <w:style w:type="table" w:styleId="TableGrid">
    <w:name w:val="Table Grid"/>
    <w:basedOn w:val="TableNormal"/>
    <w:uiPriority w:val="39"/>
    <w:rsid w:val="00D76D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6D71"/>
    <w:pPr>
      <w:widowControl/>
      <w:autoSpaceDE/>
      <w:autoSpaceDN/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NDE DISU</dc:creator>
  <cp:keywords/>
  <dc:description/>
  <cp:lastModifiedBy>TUNDE DISU</cp:lastModifiedBy>
  <cp:revision>2</cp:revision>
  <dcterms:created xsi:type="dcterms:W3CDTF">2019-10-08T20:07:00Z</dcterms:created>
  <dcterms:modified xsi:type="dcterms:W3CDTF">2019-10-08T20:07:00Z</dcterms:modified>
</cp:coreProperties>
</file>